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247FD7" w14:textId="08602B50" w:rsidR="007833AC" w:rsidRPr="007833AC" w:rsidRDefault="007833AC" w:rsidP="007833AC">
      <w:pPr>
        <w:jc w:val="center"/>
        <w:rPr>
          <w:b/>
          <w:bCs/>
          <w:lang w:val="es-ES"/>
        </w:rPr>
      </w:pPr>
      <w:proofErr w:type="spellStart"/>
      <w:r w:rsidRPr="007833AC">
        <w:rPr>
          <w:b/>
          <w:bCs/>
          <w:lang w:val="es-ES"/>
        </w:rPr>
        <w:t>Tips</w:t>
      </w:r>
      <w:proofErr w:type="spellEnd"/>
      <w:r w:rsidRPr="007833AC">
        <w:rPr>
          <w:b/>
          <w:bCs/>
          <w:lang w:val="es-ES"/>
        </w:rPr>
        <w:t xml:space="preserve"> </w:t>
      </w:r>
      <w:proofErr w:type="spellStart"/>
      <w:r w:rsidR="00BA1429">
        <w:rPr>
          <w:b/>
          <w:bCs/>
          <w:lang w:val="es-ES"/>
        </w:rPr>
        <w:t>to</w:t>
      </w:r>
      <w:proofErr w:type="spellEnd"/>
      <w:r w:rsidR="00BA1429">
        <w:rPr>
          <w:b/>
          <w:bCs/>
          <w:lang w:val="es-ES"/>
        </w:rPr>
        <w:t xml:space="preserve"> </w:t>
      </w:r>
      <w:proofErr w:type="spellStart"/>
      <w:r w:rsidR="00BA1429">
        <w:rPr>
          <w:b/>
          <w:bCs/>
          <w:lang w:val="es-ES"/>
        </w:rPr>
        <w:t>Help</w:t>
      </w:r>
      <w:proofErr w:type="spellEnd"/>
      <w:r w:rsidR="00BA1429">
        <w:rPr>
          <w:b/>
          <w:bCs/>
          <w:lang w:val="es-ES"/>
        </w:rPr>
        <w:t xml:space="preserve"> in</w:t>
      </w:r>
      <w:r w:rsidRPr="007833AC">
        <w:rPr>
          <w:b/>
          <w:bCs/>
          <w:lang w:val="es-ES"/>
        </w:rPr>
        <w:t xml:space="preserve"> </w:t>
      </w:r>
      <w:r w:rsidRPr="007833AC">
        <w:rPr>
          <w:rFonts w:ascii="Segoe UI Emoji" w:hAnsi="Segoe UI Emoji" w:cs="Segoe UI Emoji"/>
          <w:b/>
          <w:bCs/>
          <w:lang w:val="es-ES"/>
        </w:rPr>
        <w:t>✍</w:t>
      </w:r>
      <w:r w:rsidRPr="007833AC">
        <w:rPr>
          <w:rFonts w:ascii="Segoe UI Emoji" w:hAnsi="Segoe UI Emoji" w:cs="Segoe UI Emoji"/>
          <w:b/>
          <w:bCs/>
        </w:rPr>
        <w:t>🏻</w:t>
      </w:r>
      <w:r w:rsidRPr="007833AC">
        <w:rPr>
          <w:b/>
          <w:bCs/>
          <w:lang w:val="es-ES"/>
        </w:rPr>
        <w:t xml:space="preserve"> </w:t>
      </w:r>
      <w:proofErr w:type="spellStart"/>
      <w:r w:rsidRPr="007833AC">
        <w:rPr>
          <w:b/>
          <w:bCs/>
          <w:lang w:val="es-ES"/>
        </w:rPr>
        <w:t>Task</w:t>
      </w:r>
      <w:proofErr w:type="spellEnd"/>
      <w:r w:rsidRPr="007833AC">
        <w:rPr>
          <w:b/>
          <w:bCs/>
          <w:lang w:val="es-ES"/>
        </w:rPr>
        <w:t xml:space="preserve"> 1: Ingeniería de </w:t>
      </w:r>
      <w:r>
        <w:rPr>
          <w:b/>
          <w:bCs/>
          <w:lang w:val="es-ES"/>
        </w:rPr>
        <w:t>R</w:t>
      </w:r>
      <w:r w:rsidRPr="007833AC">
        <w:rPr>
          <w:b/>
          <w:bCs/>
          <w:lang w:val="es-ES"/>
        </w:rPr>
        <w:t>equisitos</w:t>
      </w:r>
    </w:p>
    <w:p w14:paraId="1B61DD8B" w14:textId="4C568220" w:rsidR="007833AC" w:rsidRPr="00987FB0" w:rsidRDefault="007833AC" w:rsidP="007833AC">
      <w:pPr>
        <w:jc w:val="center"/>
        <w:rPr>
          <w:lang w:val="es-ES"/>
        </w:rPr>
      </w:pPr>
    </w:p>
    <w:p w14:paraId="128F3BF6" w14:textId="666349E2" w:rsidR="007833AC" w:rsidRDefault="00987FB0" w:rsidP="00987FB0">
      <w:pPr>
        <w:pStyle w:val="ListParagraph"/>
        <w:numPr>
          <w:ilvl w:val="0"/>
          <w:numId w:val="2"/>
        </w:numPr>
      </w:pPr>
      <w:r w:rsidRPr="00987FB0">
        <w:t>Revise the content about Requirements and IoT.</w:t>
      </w:r>
    </w:p>
    <w:p w14:paraId="539FF658" w14:textId="77777777" w:rsidR="00987FB0" w:rsidRDefault="00987FB0" w:rsidP="00987FB0">
      <w:pPr>
        <w:pStyle w:val="ListParagraph"/>
      </w:pPr>
    </w:p>
    <w:p w14:paraId="325A6924" w14:textId="0C705725" w:rsidR="00987FB0" w:rsidRDefault="00BA1429" w:rsidP="00BA1429">
      <w:pPr>
        <w:pStyle w:val="ListParagraph"/>
        <w:numPr>
          <w:ilvl w:val="0"/>
          <w:numId w:val="2"/>
        </w:numPr>
      </w:pPr>
      <w:r w:rsidRPr="00BA1429">
        <w:t>Think of the system using three layers: Perception Layer (the layer where you have the IoT devices), Edge Layer, and Cloud Layer.</w:t>
      </w:r>
    </w:p>
    <w:p w14:paraId="4CCBE5E8" w14:textId="77777777" w:rsidR="00BA1429" w:rsidRDefault="00BA1429" w:rsidP="00BA1429">
      <w:pPr>
        <w:pStyle w:val="ListParagraph"/>
      </w:pPr>
    </w:p>
    <w:p w14:paraId="72218ECE" w14:textId="77777777" w:rsidR="00BA1429" w:rsidRDefault="00BA1429" w:rsidP="00BA1429">
      <w:pPr>
        <w:pStyle w:val="ListParagraph"/>
      </w:pPr>
    </w:p>
    <w:p w14:paraId="6B298183" w14:textId="300A6A67" w:rsidR="00987FB0" w:rsidRDefault="00987FB0" w:rsidP="00987FB0">
      <w:pPr>
        <w:pStyle w:val="ListParagraph"/>
        <w:numPr>
          <w:ilvl w:val="0"/>
          <w:numId w:val="2"/>
        </w:numPr>
      </w:pPr>
      <w:r>
        <w:t>Identify (only using the provided material and reading the Reto description) what each layer needs to do (Functional requirements).</w:t>
      </w:r>
    </w:p>
    <w:p w14:paraId="1AA0C2CB" w14:textId="60CCFBD9" w:rsidR="00DF40C3" w:rsidRDefault="00DF40C3" w:rsidP="00DF40C3">
      <w:pPr>
        <w:pStyle w:val="ListParagraph"/>
        <w:numPr>
          <w:ilvl w:val="1"/>
          <w:numId w:val="2"/>
        </w:numPr>
      </w:pPr>
      <w:r w:rsidRPr="00DF40C3">
        <w:t>To complement the understanding, read the link and video about Functional and Non-Functional Requirements with Examples</w:t>
      </w:r>
      <w:r>
        <w:t xml:space="preserve">: </w:t>
      </w:r>
      <w:r w:rsidRPr="00DF40C3">
        <w:t>https://vironit.com/functional-vs-non-functional-requirements.</w:t>
      </w:r>
    </w:p>
    <w:p w14:paraId="69AEC5D6" w14:textId="77777777" w:rsidR="00987FB0" w:rsidRDefault="00987FB0" w:rsidP="00987FB0">
      <w:pPr>
        <w:pStyle w:val="ListParagraph"/>
      </w:pPr>
    </w:p>
    <w:p w14:paraId="37BC2107" w14:textId="567435EE" w:rsidR="00987FB0" w:rsidRDefault="00987FB0" w:rsidP="00987FB0">
      <w:pPr>
        <w:pStyle w:val="ListParagraph"/>
        <w:numPr>
          <w:ilvl w:val="0"/>
          <w:numId w:val="2"/>
        </w:numPr>
      </w:pPr>
      <w:r>
        <w:t>Identify (only using the provided material and reading the Reto description) which characteristics each layer needs to perform (Non-Functional requirements).</w:t>
      </w:r>
    </w:p>
    <w:p w14:paraId="510B9119" w14:textId="77777777" w:rsidR="00987FB0" w:rsidRDefault="00987FB0" w:rsidP="00987FB0">
      <w:pPr>
        <w:pStyle w:val="ListParagraph"/>
      </w:pPr>
    </w:p>
    <w:p w14:paraId="4E092CE1" w14:textId="65001D54" w:rsidR="00987FB0" w:rsidRDefault="00987FB0" w:rsidP="00987FB0">
      <w:pPr>
        <w:pStyle w:val="ListParagraph"/>
        <w:numPr>
          <w:ilvl w:val="0"/>
          <w:numId w:val="2"/>
        </w:numPr>
      </w:pPr>
      <w:r>
        <w:t>Convert the functional requirements to user stories</w:t>
      </w:r>
      <w:r w:rsidR="00DF40C3">
        <w:t xml:space="preserve"> </w:t>
      </w:r>
      <w:r w:rsidR="00DF40C3" w:rsidRPr="00DF40C3">
        <w:t>(check the examples in the slides about Requirements Engineering)</w:t>
      </w:r>
      <w:r>
        <w:t>.</w:t>
      </w:r>
    </w:p>
    <w:p w14:paraId="683D90BA" w14:textId="77777777" w:rsidR="00987FB0" w:rsidRDefault="00987FB0" w:rsidP="00987FB0">
      <w:pPr>
        <w:pStyle w:val="ListParagraph"/>
      </w:pPr>
    </w:p>
    <w:p w14:paraId="5288AEBF" w14:textId="77777777" w:rsidR="00DF40C3" w:rsidRDefault="00987FB0" w:rsidP="00DF40C3">
      <w:pPr>
        <w:pStyle w:val="ListParagraph"/>
        <w:numPr>
          <w:ilvl w:val="0"/>
          <w:numId w:val="2"/>
        </w:numPr>
      </w:pPr>
      <w:r>
        <w:t>Create the acceptance criteria for each user story created.</w:t>
      </w:r>
    </w:p>
    <w:p w14:paraId="60A4B3CB" w14:textId="77777777" w:rsidR="00DF40C3" w:rsidRDefault="00DF40C3" w:rsidP="00DF40C3">
      <w:pPr>
        <w:pStyle w:val="ListParagraph"/>
      </w:pPr>
    </w:p>
    <w:p w14:paraId="22BF2BBB" w14:textId="77777777" w:rsidR="00364C63" w:rsidRDefault="00DF40C3" w:rsidP="00364C63">
      <w:pPr>
        <w:pStyle w:val="ListParagraph"/>
        <w:numPr>
          <w:ilvl w:val="0"/>
          <w:numId w:val="2"/>
        </w:numPr>
      </w:pPr>
      <w:r w:rsidRPr="00DF40C3">
        <w:t>Reorganize the user stories using layers, and create an Epic for each group (perception, edge, and cloud).</w:t>
      </w:r>
    </w:p>
    <w:p w14:paraId="1AFD7988" w14:textId="77777777" w:rsidR="00364C63" w:rsidRDefault="00364C63" w:rsidP="00364C63">
      <w:pPr>
        <w:pStyle w:val="ListParagraph"/>
      </w:pPr>
    </w:p>
    <w:p w14:paraId="05109EF5" w14:textId="1F53928E" w:rsidR="00987FB0" w:rsidRPr="00987FB0" w:rsidRDefault="00DF40C3" w:rsidP="00364C63">
      <w:pPr>
        <w:pStyle w:val="ListParagraph"/>
        <w:numPr>
          <w:ilvl w:val="0"/>
          <w:numId w:val="2"/>
        </w:numPr>
      </w:pPr>
      <w:r w:rsidRPr="00DF40C3">
        <w:t>Check the existence of acceptance criteria that repeats in the user stories. If yes, remove it from the user story and save it inside the Epic description.</w:t>
      </w:r>
    </w:p>
    <w:p w14:paraId="316C1EF3" w14:textId="35DEB433" w:rsidR="00987FB0" w:rsidRPr="00987FB0" w:rsidRDefault="00987FB0" w:rsidP="00987FB0">
      <w:pPr>
        <w:pStyle w:val="ListParagraph"/>
      </w:pPr>
    </w:p>
    <w:sectPr w:rsidR="00987FB0" w:rsidRPr="00987F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A7319"/>
    <w:multiLevelType w:val="hybridMultilevel"/>
    <w:tmpl w:val="8272C228"/>
    <w:lvl w:ilvl="0" w:tplc="44CCDB3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A81BDB"/>
    <w:multiLevelType w:val="hybridMultilevel"/>
    <w:tmpl w:val="04103C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1812155">
    <w:abstractNumId w:val="0"/>
  </w:num>
  <w:num w:numId="2" w16cid:durableId="12577842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ysTA1sLAwNDI0MzBS0lEKTi0uzszPAykwrAUAAKeOGSwAAAA="/>
  </w:docVars>
  <w:rsids>
    <w:rsidRoot w:val="007833AC"/>
    <w:rsid w:val="00364C63"/>
    <w:rsid w:val="007833AC"/>
    <w:rsid w:val="00987FB0"/>
    <w:rsid w:val="00B5567C"/>
    <w:rsid w:val="00BA1429"/>
    <w:rsid w:val="00DF4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6AFAC6"/>
  <w15:chartTrackingRefBased/>
  <w15:docId w15:val="{09C7BCF3-9416-45B9-8A4C-334579FD5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7F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3</Words>
  <Characters>999</Characters>
  <Application>Microsoft Office Word</Application>
  <DocSecurity>0</DocSecurity>
  <Lines>27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E</dc:creator>
  <cp:keywords/>
  <dc:description/>
  <cp:lastModifiedBy>ALEXANDRE B BARRETO</cp:lastModifiedBy>
  <cp:revision>2</cp:revision>
  <dcterms:created xsi:type="dcterms:W3CDTF">2022-10-31T08:55:00Z</dcterms:created>
  <dcterms:modified xsi:type="dcterms:W3CDTF">2022-10-31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d2ce622bc329b56bf101f891d31a1ff462a0a2332446be633a497de325ee35</vt:lpwstr>
  </property>
</Properties>
</file>